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2AE69E9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F46B30">
        <w:rPr>
          <w:sz w:val="24"/>
          <w:szCs w:val="24"/>
          <w:lang w:val="en-GB"/>
        </w:rPr>
        <w:t>Ohio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2843690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F46B30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54CD23" w14:textId="77777777" w:rsidR="00F74E0E" w:rsidRDefault="00F74E0E" w:rsidP="00CB37D9">
      <w:pPr>
        <w:spacing w:after="0" w:line="240" w:lineRule="auto"/>
      </w:pPr>
      <w:r>
        <w:separator/>
      </w:r>
    </w:p>
  </w:endnote>
  <w:endnote w:type="continuationSeparator" w:id="0">
    <w:p w14:paraId="53529058" w14:textId="77777777" w:rsidR="00F74E0E" w:rsidRDefault="00F74E0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1FD4E8" w14:textId="77777777" w:rsidR="00F74E0E" w:rsidRDefault="00F74E0E" w:rsidP="00CB37D9">
      <w:pPr>
        <w:spacing w:after="0" w:line="240" w:lineRule="auto"/>
      </w:pPr>
      <w:r>
        <w:separator/>
      </w:r>
    </w:p>
  </w:footnote>
  <w:footnote w:type="continuationSeparator" w:id="0">
    <w:p w14:paraId="369BB03B" w14:textId="77777777" w:rsidR="00F74E0E" w:rsidRDefault="00F74E0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B75D6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26ECA"/>
    <w:rsid w:val="00F3734B"/>
    <w:rsid w:val="00F46B30"/>
    <w:rsid w:val="00F47F80"/>
    <w:rsid w:val="00F676D4"/>
    <w:rsid w:val="00F717F2"/>
    <w:rsid w:val="00F74E0E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16:00Z</cp:lastPrinted>
  <dcterms:created xsi:type="dcterms:W3CDTF">2020-07-02T01:16:00Z</dcterms:created>
  <dcterms:modified xsi:type="dcterms:W3CDTF">2020-07-02T01:16:00Z</dcterms:modified>
</cp:coreProperties>
</file>